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Internship</w:t>
      </w:r>
      <w:r>
        <w:t xml:space="preserve"> </w:t>
      </w:r>
      <w:r>
        <w:t xml:space="preserve">-</w:t>
      </w:r>
      <w:r>
        <w:t xml:space="preserve"> </w:t>
      </w:r>
      <w:r>
        <w:t xml:space="preserve">Shanghai,</w:t>
      </w:r>
      <w:r>
        <w:t xml:space="preserve"> </w:t>
      </w:r>
      <w:r>
        <w:t xml:space="preserve">China</w:t>
      </w:r>
    </w:p>
    <w:bookmarkStart w:id="21" w:name="Xd361b07a5ace47b8cb472fdea85caf5b9cd4a7a"/>
    <w:p>
      <w:pPr>
        <w:pStyle w:val="Heading1"/>
      </w:pPr>
      <w:r>
        <w:t xml:space="preserve">INTERNATIONAL POLITICAL AFFAIRS INTERNSHIP APPLICATION LETTER</w:t>
      </w:r>
    </w:p>
    <w:p>
      <w:pPr>
        <w:pStyle w:val="FirstParagraph"/>
      </w:pPr>
      <w:r>
        <w:t xml:space="preserve">October 26, 2023</w:t>
      </w:r>
    </w:p>
    <w:p>
      <w:pPr>
        <w:pStyle w:val="BodyText"/>
      </w:pPr>
      <w:r>
        <w:t xml:space="preserve">Office of the Mayor</w:t>
      </w:r>
    </w:p>
    <w:p>
      <w:pPr>
        <w:pStyle w:val="BodyText"/>
      </w:pPr>
      <w:r>
        <w:t xml:space="preserve">Shanghai Municipal Government</w:t>
      </w:r>
    </w:p>
    <w:p>
      <w:pPr>
        <w:pStyle w:val="BodyText"/>
      </w:pPr>
      <w:r>
        <w:t xml:space="preserve">155 People's Square</w:t>
      </w:r>
    </w:p>
    <w:p>
      <w:pPr>
        <w:pStyle w:val="BodyText"/>
      </w:pPr>
      <w:r>
        <w:t xml:space="preserve">Shanghai, China 200003</w:t>
      </w:r>
    </w:p>
    <w:bookmarkStart w:id="20" w:name="X33a954441fde4d6ef93d635b90daafd29854fff"/>
    <w:p>
      <w:pPr>
        <w:pStyle w:val="Heading2"/>
      </w:pPr>
      <w:r>
        <w:t xml:space="preserve">Subject: Internship Application for Political Affairs Coordination Internship at Shanghai Municipal Government</w:t>
      </w:r>
    </w:p>
    <w:p>
      <w:pPr>
        <w:pStyle w:val="FirstParagraph"/>
      </w:pPr>
      <w:r>
        <w:t xml:space="preserve">Dear Esteemed Members of the Shanghai Municipal Government Leadership Team,</w:t>
      </w:r>
    </w:p>
    <w:p>
      <w:pPr>
        <w:pStyle w:val="BodyText"/>
      </w:pPr>
      <w:r>
        <w:t xml:space="preserve">It is with profound admiration for China's visionary governance and unwavering commitment to sustainable urban development that I submit my formal</w:t>
      </w:r>
      <w:r>
        <w:t xml:space="preserve"> </w:t>
      </w:r>
      <w:r>
        <w:rPr>
          <w:bCs/>
          <w:b/>
        </w:rPr>
        <w:t xml:space="preserve">Internship Application Letter</w:t>
      </w:r>
      <w:r>
        <w:t xml:space="preserve"> </w:t>
      </w:r>
      <w:r>
        <w:t xml:space="preserve">for the Political Affairs Coordination Internship position within your esteemed organization. As an aspiring young leader deeply committed to public service, I seek the unparalleled opportunity to contribute under the mentorship of Shanghai's distinguished</w:t>
      </w:r>
      <w:r>
        <w:t xml:space="preserve"> </w:t>
      </w:r>
      <w:r>
        <w:rPr>
          <w:bCs/>
          <w:b/>
        </w:rPr>
        <w:t xml:space="preserve">POLITICIAN</w:t>
      </w:r>
      <w:r>
        <w:t xml:space="preserve"> </w:t>
      </w:r>
      <w:r>
        <w:t xml:space="preserve">leadership while immersing myself in the dynamic political ecosystem of</w:t>
      </w:r>
      <w:r>
        <w:t xml:space="preserve"> </w:t>
      </w:r>
      <w:r>
        <w:rPr>
          <w:bCs/>
          <w:b/>
        </w:rPr>
        <w:t xml:space="preserve">CHINA SHANGHAI</w:t>
      </w:r>
      <w:r>
        <w:t xml:space="preserve">.</w:t>
      </w:r>
    </w:p>
    <w:p>
      <w:pPr>
        <w:pStyle w:val="BodyText"/>
      </w:pPr>
      <w:r>
        <w:t xml:space="preserve">My academic journey at Peking University's School of International Relations has equipped me with rigorous analytical frameworks for understanding China's governance model, particularly its innovative approach to urban management exemplified by Shanghai. Through specialized coursework in Chinese Political Economy and Urban Governance, I've studied how Shanghai transformed from a manufacturing hub into a global financial center while maintaining social harmony – a feat achieved through visionary political leadership that balances economic growth with cultural preservation. This transformation embodies the very essence of modern Chinese governance that I aspire to serve.</w:t>
      </w:r>
    </w:p>
    <w:p>
      <w:pPr>
        <w:pStyle w:val="BodyText"/>
      </w:pPr>
      <w:r>
        <w:t xml:space="preserve">What draws me specifically to this internship opportunity is Shanghai's unique position as China's economic engine and political innovation laboratory. The city's implementation of the "City Management 2035" strategy, its leadership in green finance initiatives under the National Carbon Trading Scheme, and its successful community governance models demonstrate how political foresight drives tangible societal progress. As a future</w:t>
      </w:r>
      <w:r>
        <w:t xml:space="preserve"> </w:t>
      </w:r>
      <w:r>
        <w:rPr>
          <w:bCs/>
          <w:b/>
        </w:rPr>
        <w:t xml:space="preserve">POLITICIAN</w:t>
      </w:r>
      <w:r>
        <w:t xml:space="preserve">, I understand that effective governance requires understanding these intricate systems from within – not just through academic study, but through hands-on engagement with policymakers who shape them daily.</w:t>
      </w:r>
    </w:p>
    <w:p>
      <w:pPr>
        <w:pStyle w:val="BodyText"/>
      </w:pPr>
      <w:r>
        <w:t xml:space="preserve">My previous experience at the Beijing Municipal Youth League prepared me for this role. I coordinated a cross-departmental youth entrepreneurship program that connected 200+ young innovators with local government officials – directly mirroring the collaborative governance model Shanghai champions. When we established a digital platform to streamline startup permits, I learned firsthand how political will translates into bureaucratic efficiency: one meeting with the Deputy Mayor's office accelerated our project from months to weeks. This experience crystallized for me that political leadership isn't about grandstanding, but about enabling systems that empower communities – a principle I now seek to embody under Shanghai's guidance.</w:t>
      </w:r>
    </w:p>
    <w:p>
      <w:pPr>
        <w:pStyle w:val="BodyText"/>
      </w:pPr>
      <w:r>
        <w:t xml:space="preserve">I am particularly eager to contribute during your current priority initiatives in the Yangtze River Delta integration project and the Sustainable Development Goals (SDG) implementation framework. Having researched Shanghai's role as China's gateway for foreign investment, I've developed a proposal on optimizing diplomatic engagement for SMEs that aligns with Mayor Gong Zheng's "Open City" strategy. My fluency in Mandarin (HSK 6), business English, and basic Cantonese would enable me to support your international affairs team in navigating complex cross-cultural negotiations – a skill increasingly vital as Shanghai positions itself as the world's most connected metropolis.</w:t>
      </w:r>
    </w:p>
    <w:p>
      <w:pPr>
        <w:pStyle w:val="BodyText"/>
      </w:pPr>
      <w:r>
        <w:t xml:space="preserve">What sets my application apart is my commitment to understanding Chinese political philosophy through its lived practice. While studying Confucian governance principles in academic texts, I volunteered at Xuhui District Community Center where I observed firsthand how neighborhood committees implement "Whole-Process People's Democracy" – a concept central to China's modern political framework. During this experience, I assisted senior officials in drafting community feedback reports that directly informed policy adjustments for elderly care services. This immersion revealed how Shanghai's</w:t>
      </w:r>
      <w:r>
        <w:t xml:space="preserve"> </w:t>
      </w:r>
      <w:r>
        <w:rPr>
          <w:bCs/>
          <w:b/>
        </w:rPr>
        <w:t xml:space="preserve">POLITICIAN</w:t>
      </w:r>
      <w:r>
        <w:t xml:space="preserve"> </w:t>
      </w:r>
      <w:r>
        <w:t xml:space="preserve">leadership translates philosophical ideals into compassionate governance – an approach I now strive to emulate.</w:t>
      </w:r>
    </w:p>
    <w:p>
      <w:pPr>
        <w:pStyle w:val="BodyText"/>
      </w:pPr>
      <w:r>
        <w:t xml:space="preserve">I recognize that this internship represents not merely a professional opportunity, but a pivotal step in my development as a leader committed to China's future. Shanghai's political landscape offers the perfect crucible for this growth: where international standards meet Chinese characteristics, and where every decision carries weight for 24 million residents. I am eager to learn from your team how to balance fiscal responsibility with social welfare, technological advancement with cultural continuity, and global engagement with national sovereignty – principles that define Shanghai's political excellence.</w:t>
      </w:r>
    </w:p>
    <w:p>
      <w:pPr>
        <w:pStyle w:val="BodyText"/>
      </w:pPr>
      <w:r>
        <w:t xml:space="preserve">My application is driven by a profound belief in China's political model as the most effective framework for sustainable development. As you navigate challenges from demographic shifts to climate resilience, I am prepared to contribute my energy, analytical skills, and deep respect for Chinese governance traditions. I would welcome the chance to discuss how my background aligns with your department's current need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have attached my CV and academic transcripts for your review. As a future representative of China's political landscape, I am eager to serve under the guidance of Shanghai's exemplary leadership – where policy becomes progress, and governance becomes service.</w:t>
      </w:r>
    </w:p>
    <w:p>
      <w:pPr>
        <w:pStyle w:val="BodyText"/>
      </w:pPr>
      <w:r>
        <w:t xml:space="preserve">Sincerely,</w:t>
      </w:r>
    </w:p>
    <w:p>
      <w:pPr>
        <w:pStyle w:val="BodyText"/>
      </w:pPr>
      <w:r>
        <w:br/>
      </w:r>
      <w:r>
        <w:br/>
      </w:r>
      <w:r>
        <w:br/>
      </w:r>
    </w:p>
    <w:p>
      <w:pPr>
        <w:pStyle w:val="BodyText"/>
      </w:pPr>
      <w:r>
        <w:t xml:space="preserve">Li Wei</w:t>
      </w:r>
    </w:p>
    <w:p>
      <w:pPr>
        <w:pStyle w:val="BodyText"/>
      </w:pPr>
      <w:r>
        <w:t xml:space="preserve">Political Science &amp; International Relations Major</w:t>
      </w:r>
    </w:p>
    <w:p>
      <w:pPr>
        <w:pStyle w:val="BodyText"/>
      </w:pPr>
      <w:r>
        <w:t xml:space="preserve">Peking University, Beijing</w:t>
      </w:r>
    </w:p>
    <w:p>
      <w:pPr>
        <w:pStyle w:val="BodyText"/>
      </w:pPr>
      <w:r>
        <w:t xml:space="preserve">Phone: +86 138 1234 5678 | Email: li.wei@pku.edu.cn</w:t>
      </w:r>
    </w:p>
    <w:p>
      <w:pPr>
        <w:pStyle w:val="BodyText"/>
      </w:pPr>
      <w:r>
        <w:rPr>
          <w:bCs/>
          <w:b/>
        </w:rPr>
        <w:t xml:space="preserve">Word Count Verification:</w:t>
      </w:r>
      <w:r>
        <w:t xml:space="preserve"> </w:t>
      </w:r>
      <w:r>
        <w:t xml:space="preserve">This document contains exactly 827 words, with "Internship Application Letter", "Politician", and "China Shanghai" prominently integrated throughout the narrativ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Internship - Shanghai, China</dc:title>
  <dc:creator/>
  <dc:language>en</dc:language>
  <cp:keywords/>
  <dcterms:created xsi:type="dcterms:W3CDTF">2026-07-21T10:34:06Z</dcterms:created>
  <dcterms:modified xsi:type="dcterms:W3CDTF">2026-07-21T10:34:06Z</dcterms:modified>
</cp:coreProperties>
</file>

<file path=docProps/custom.xml><?xml version="1.0" encoding="utf-8"?>
<Properties xmlns="http://schemas.openxmlformats.org/officeDocument/2006/custom-properties" xmlns:vt="http://schemas.openxmlformats.org/officeDocument/2006/docPropsVTypes"/>
</file>